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F69D5" w14:textId="77777777" w:rsidR="007C40D2" w:rsidRPr="007C40D2" w:rsidRDefault="007C40D2" w:rsidP="007C40D2">
      <w:pPr>
        <w:rPr>
          <w:i/>
          <w:iCs/>
        </w:rPr>
      </w:pPr>
      <w:r w:rsidRPr="007C40D2">
        <w:rPr>
          <w:i/>
          <w:iCs/>
        </w:rPr>
        <w:t>What makes people homophobic in modern society?</w:t>
      </w:r>
    </w:p>
    <w:p w14:paraId="72308751" w14:textId="77777777" w:rsidR="00D15BD5" w:rsidRPr="000B25E2" w:rsidRDefault="00D15BD5">
      <w:pPr>
        <w:rPr>
          <w:i/>
          <w:iCs/>
        </w:rPr>
      </w:pPr>
    </w:p>
    <w:sectPr w:rsidR="00D15BD5" w:rsidRPr="000B25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DeyNDUwNDQ2NrZU0lEKTi0uzszPAykwrAUACLfeXCwAAAA="/>
  </w:docVars>
  <w:rsids>
    <w:rsidRoot w:val="007C40D2"/>
    <w:rsid w:val="000B25E2"/>
    <w:rsid w:val="007C40D2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6DF2E"/>
  <w15:chartTrackingRefBased/>
  <w15:docId w15:val="{1D6E9DE3-CB64-4759-BACB-E8E2A309F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1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235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22T15:34:00Z</dcterms:created>
  <dcterms:modified xsi:type="dcterms:W3CDTF">2022-05-22T15:35:00Z</dcterms:modified>
</cp:coreProperties>
</file>